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1494"/>
        <w:gridCol w:w="936"/>
        <w:gridCol w:w="540"/>
        <w:gridCol w:w="18"/>
        <w:gridCol w:w="882"/>
        <w:gridCol w:w="612"/>
        <w:gridCol w:w="648"/>
        <w:gridCol w:w="90"/>
        <w:gridCol w:w="756"/>
        <w:gridCol w:w="1494"/>
      </w:tblGrid>
      <w:tr w:rsidR="00475329" w14:paraId="3F7FCCB1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F53F5D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No</w:t>
            </w:r>
            <w:r w:rsidR="002C034A" w:rsidRPr="00F53F5D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76B23F53" w:rsidR="00475329" w:rsidRDefault="00524289">
            <w:r>
              <w:t>20</w:t>
            </w:r>
          </w:p>
        </w:tc>
      </w:tr>
      <w:tr w:rsidR="00524289" w14:paraId="2E4DD7FC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Project Titl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2A10157C" w:rsidR="00524289" w:rsidRDefault="00524289" w:rsidP="00524289">
            <w:r w:rsidRPr="00720362">
              <w:t>Self-Learning Web Site</w:t>
            </w:r>
            <w:r>
              <w:t>(</w:t>
            </w:r>
            <w:proofErr w:type="spellStart"/>
            <w:r>
              <w:t>Iskole</w:t>
            </w:r>
            <w:proofErr w:type="spellEnd"/>
            <w:r>
              <w:t>)</w:t>
            </w:r>
          </w:p>
        </w:tc>
      </w:tr>
      <w:tr w:rsidR="00524289" w14:paraId="12BA86D8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upervisor’s Nam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4614FFC7" w:rsidR="00524289" w:rsidRDefault="00524289" w:rsidP="00524289">
            <w:r w:rsidRPr="00720362">
              <w:t xml:space="preserve">Dr. </w:t>
            </w:r>
            <w:proofErr w:type="spellStart"/>
            <w:r w:rsidRPr="00720362">
              <w:t>Shirom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Arunathilaka</w:t>
            </w:r>
            <w:proofErr w:type="spellEnd"/>
          </w:p>
        </w:tc>
      </w:tr>
      <w:tr w:rsidR="00524289" w14:paraId="33D43086" w14:textId="77777777" w:rsidTr="00752D68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524289" w:rsidRPr="00F53F5D" w:rsidRDefault="00524289" w:rsidP="00524289">
            <w:pPr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5B5BBAF" w:rsidR="00524289" w:rsidRDefault="00524289" w:rsidP="00524289">
            <w:r w:rsidRPr="00720362">
              <w:t xml:space="preserve">Ms. </w:t>
            </w:r>
            <w:proofErr w:type="spellStart"/>
            <w:r w:rsidRPr="00720362">
              <w:t>Lakshani</w:t>
            </w:r>
            <w:proofErr w:type="spellEnd"/>
            <w:r w:rsidRPr="00720362">
              <w:t xml:space="preserve"> </w:t>
            </w:r>
            <w:proofErr w:type="spellStart"/>
            <w:r w:rsidRPr="00720362">
              <w:t>Gayanthilaka</w:t>
            </w:r>
            <w:proofErr w:type="spellEnd"/>
          </w:p>
        </w:tc>
      </w:tr>
      <w:tr w:rsidR="00524289" w14:paraId="548AB37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57EE2D45" w:rsidR="00524289" w:rsidRDefault="00524289" w:rsidP="00524289">
            <w:r>
              <w:t>7</w:t>
            </w:r>
          </w:p>
        </w:tc>
        <w:tc>
          <w:tcPr>
            <w:tcW w:w="14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524289" w:rsidRPr="00101615" w:rsidRDefault="00524289" w:rsidP="00524289">
            <w:pPr>
              <w:rPr>
                <w:b/>
              </w:rPr>
            </w:pPr>
            <w:r>
              <w:t xml:space="preserve">   </w:t>
            </w:r>
            <w:r w:rsidRPr="00F53F5D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4FB469AB" w:rsidR="00524289" w:rsidRDefault="00524289" w:rsidP="00524289">
            <w:r>
              <w:t>28/10/2020</w:t>
            </w:r>
          </w:p>
        </w:tc>
      </w:tr>
      <w:tr w:rsidR="00524289" w14:paraId="7B72E122" w14:textId="77777777" w:rsidTr="00F53F5D">
        <w:tc>
          <w:tcPr>
            <w:tcW w:w="10080" w:type="dxa"/>
            <w:gridSpan w:val="11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524289" w:rsidRPr="00101615" w:rsidRDefault="00524289" w:rsidP="00524289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Summary of work carried out during last two weeks</w:t>
            </w:r>
          </w:p>
        </w:tc>
      </w:tr>
      <w:tr w:rsidR="00524289" w14:paraId="2A6333FE" w14:textId="77777777" w:rsidTr="00F53F5D">
        <w:trPr>
          <w:trHeight w:val="3671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5774CDF" w14:textId="77F46236" w:rsidR="00524289" w:rsidRDefault="00524289" w:rsidP="00524289">
            <w:pPr>
              <w:pStyle w:val="ListParagraph"/>
              <w:numPr>
                <w:ilvl w:val="0"/>
                <w:numId w:val="9"/>
              </w:numPr>
            </w:pPr>
            <w:r>
              <w:t>Finalized the interface flow diagrams.</w:t>
            </w:r>
          </w:p>
          <w:p w14:paraId="216777A1" w14:textId="7568B7E3" w:rsidR="00524289" w:rsidRDefault="00524289" w:rsidP="00524289">
            <w:pPr>
              <w:pStyle w:val="ListParagraph"/>
              <w:numPr>
                <w:ilvl w:val="0"/>
                <w:numId w:val="9"/>
              </w:numPr>
            </w:pPr>
            <w:r>
              <w:t>Revised the ER diagram.</w:t>
            </w:r>
          </w:p>
          <w:p w14:paraId="098E3BDE" w14:textId="4D636C7C" w:rsidR="00524289" w:rsidRDefault="00524289" w:rsidP="00524289">
            <w:pPr>
              <w:pStyle w:val="ListParagraph"/>
              <w:numPr>
                <w:ilvl w:val="0"/>
                <w:numId w:val="9"/>
              </w:numPr>
            </w:pPr>
            <w:r>
              <w:t>Mapped and normalized the ER diagram.</w:t>
            </w:r>
          </w:p>
          <w:p w14:paraId="2176AC28" w14:textId="7A45B5F9" w:rsidR="00524289" w:rsidRDefault="00524289" w:rsidP="00524289">
            <w:pPr>
              <w:pStyle w:val="ListParagraph"/>
              <w:numPr>
                <w:ilvl w:val="0"/>
                <w:numId w:val="9"/>
              </w:numPr>
            </w:pPr>
            <w:r>
              <w:t>Started working on the database.</w:t>
            </w:r>
          </w:p>
          <w:p w14:paraId="10EA4886" w14:textId="348546A8" w:rsidR="00524289" w:rsidRDefault="00524289" w:rsidP="00524289">
            <w:pPr>
              <w:pStyle w:val="ListParagraph"/>
              <w:numPr>
                <w:ilvl w:val="0"/>
                <w:numId w:val="9"/>
              </w:numPr>
            </w:pPr>
            <w:r>
              <w:t>Started creating the interfaces.</w:t>
            </w:r>
          </w:p>
          <w:p w14:paraId="7CCD0902" w14:textId="77777777" w:rsidR="00524289" w:rsidRDefault="00524289" w:rsidP="00524289"/>
          <w:p w14:paraId="60DF979F" w14:textId="78CBFB75" w:rsidR="00524289" w:rsidRDefault="00524289" w:rsidP="00524289"/>
          <w:p w14:paraId="447ABD67" w14:textId="33C0E2AC" w:rsidR="00524289" w:rsidRDefault="00524289" w:rsidP="00524289"/>
          <w:p w14:paraId="09C4BA8D" w14:textId="5B35736F" w:rsidR="00524289" w:rsidRDefault="00524289" w:rsidP="00524289"/>
          <w:p w14:paraId="2C9A5CB7" w14:textId="38E3A7D5" w:rsidR="00524289" w:rsidRDefault="00524289" w:rsidP="00524289"/>
          <w:p w14:paraId="10AA5792" w14:textId="71EE3090" w:rsidR="00524289" w:rsidRDefault="00524289" w:rsidP="00524289"/>
          <w:p w14:paraId="59C9EAD0" w14:textId="6D676E4C" w:rsidR="00524289" w:rsidRDefault="00524289" w:rsidP="00524289"/>
          <w:p w14:paraId="33FF4429" w14:textId="62E697C2" w:rsidR="00524289" w:rsidRDefault="00524289" w:rsidP="00524289"/>
          <w:p w14:paraId="4358D687" w14:textId="77777777" w:rsidR="00524289" w:rsidRDefault="00524289" w:rsidP="00524289"/>
          <w:p w14:paraId="2CEBAC05" w14:textId="77777777" w:rsidR="00524289" w:rsidRDefault="00524289" w:rsidP="00524289"/>
          <w:p w14:paraId="07128AE7" w14:textId="77777777" w:rsidR="00524289" w:rsidRDefault="00524289" w:rsidP="00524289"/>
          <w:p w14:paraId="7CC89F60" w14:textId="77777777" w:rsidR="00524289" w:rsidRDefault="00524289" w:rsidP="00524289"/>
          <w:p w14:paraId="3797264E" w14:textId="77777777" w:rsidR="00524289" w:rsidRDefault="00524289" w:rsidP="00524289"/>
          <w:p w14:paraId="3CA53EB3" w14:textId="77777777" w:rsidR="00524289" w:rsidRDefault="00524289" w:rsidP="00524289"/>
        </w:tc>
      </w:tr>
      <w:tr w:rsidR="00524289" w14:paraId="1A07978B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524289" w:rsidRPr="00F53F5D" w:rsidRDefault="00524289" w:rsidP="00524289">
            <w:pPr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524289" w14:paraId="53B0FD76" w14:textId="77777777" w:rsidTr="006B425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nil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08BC399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99CB480" w14:textId="42469F6B" w:rsidR="00524289" w:rsidRDefault="00524289" w:rsidP="00524289">
            <w:pPr>
              <w:pStyle w:val="ListParagraph"/>
              <w:numPr>
                <w:ilvl w:val="0"/>
                <w:numId w:val="10"/>
              </w:numPr>
            </w:pPr>
            <w:r>
              <w:t>Mapping the ER diagram</w:t>
            </w:r>
          </w:p>
          <w:p w14:paraId="6BC588C6" w14:textId="225291B5" w:rsidR="00524289" w:rsidRDefault="00524289" w:rsidP="00524289">
            <w:pPr>
              <w:pStyle w:val="ListParagraph"/>
              <w:numPr>
                <w:ilvl w:val="0"/>
                <w:numId w:val="10"/>
              </w:numPr>
            </w:pPr>
            <w:r>
              <w:t>Created half of the interfaces of the student</w:t>
            </w:r>
          </w:p>
          <w:p w14:paraId="7464A23D" w14:textId="0CDB7178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39331537" w14:textId="77777777" w:rsidTr="006B4258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325A8D2" w14:textId="361F41A0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1E58F" w14:textId="7E8E2F5B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B00854E" w14:textId="141550A5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E06B99C" w14:textId="10C37421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0B58F5" w14:textId="354AD395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6CA47D9" w14:textId="12A3BA72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100D9B67" w14:textId="77777777" w:rsidTr="00752D68">
        <w:trPr>
          <w:trHeight w:val="989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50CA48D0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>K S A Kinivit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306BC1A" w14:textId="0E14B5FB" w:rsidR="00524289" w:rsidRDefault="00524289" w:rsidP="00524289">
            <w:pPr>
              <w:pStyle w:val="ListParagraph"/>
              <w:numPr>
                <w:ilvl w:val="0"/>
                <w:numId w:val="17"/>
              </w:numPr>
              <w:spacing w:after="160" w:line="259" w:lineRule="auto"/>
            </w:pPr>
            <w:r>
              <w:t>Designed the interfaces of student</w:t>
            </w:r>
          </w:p>
          <w:p w14:paraId="746B07E9" w14:textId="77777777" w:rsidR="00524289" w:rsidRDefault="00524289" w:rsidP="00524289">
            <w:pPr>
              <w:pStyle w:val="ListParagraph"/>
              <w:numPr>
                <w:ilvl w:val="0"/>
                <w:numId w:val="17"/>
              </w:numPr>
              <w:spacing w:after="160" w:line="259" w:lineRule="auto"/>
            </w:pPr>
            <w:r>
              <w:t>Created half of the interfaces of the student</w:t>
            </w:r>
          </w:p>
          <w:p w14:paraId="08B482E1" w14:textId="4E0F2B1A" w:rsidR="00524289" w:rsidRPr="00524289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6FB85C5F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8C97217" w14:textId="69AA8788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2AB154" w14:textId="7ECC5EC4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7E1963E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44DA13D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2F7D66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5EA7C88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763890AD" w14:textId="77777777" w:rsidTr="00752D68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357710B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 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98A5F0" w14:textId="478FF4A2" w:rsidR="00524289" w:rsidRDefault="00524289" w:rsidP="00524289">
            <w:pPr>
              <w:pStyle w:val="ListParagraph"/>
              <w:numPr>
                <w:ilvl w:val="0"/>
                <w:numId w:val="12"/>
              </w:numPr>
            </w:pPr>
            <w:r>
              <w:t>Created the login and registration interfaces.</w:t>
            </w:r>
          </w:p>
          <w:p w14:paraId="6722BF8D" w14:textId="1CCC4442" w:rsidR="00524289" w:rsidRPr="00720362" w:rsidRDefault="00524289" w:rsidP="00524289">
            <w:pPr>
              <w:pStyle w:val="ListParagraph"/>
              <w:numPr>
                <w:ilvl w:val="0"/>
                <w:numId w:val="12"/>
              </w:numPr>
            </w:pPr>
            <w:r>
              <w:t>Started creating database tables for the student.</w:t>
            </w:r>
          </w:p>
          <w:p w14:paraId="51EFC3D5" w14:textId="77777777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3674DC72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3F80983" w14:textId="288368FB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D91D0C3" w14:textId="6169C43C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E02B171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5E0569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A0239F3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27610F1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294FDF26" w14:textId="77777777" w:rsidTr="00752D68">
        <w:trPr>
          <w:trHeight w:val="962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7FD3E5D4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W K D N P </w:t>
            </w:r>
            <w:proofErr w:type="spellStart"/>
            <w:r w:rsidRPr="00720362">
              <w:t>Wijesiri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F24F684" w14:textId="2AAE2A56" w:rsidR="00524289" w:rsidRDefault="00524289" w:rsidP="00524289">
            <w:pPr>
              <w:pStyle w:val="ListParagraph"/>
              <w:numPr>
                <w:ilvl w:val="0"/>
                <w:numId w:val="13"/>
              </w:numPr>
            </w:pPr>
            <w:r>
              <w:t>Designed the interfaces of teacher.</w:t>
            </w:r>
          </w:p>
          <w:p w14:paraId="48121393" w14:textId="1DFE8CD7" w:rsidR="00524289" w:rsidRPr="00720362" w:rsidRDefault="00524289" w:rsidP="00524289">
            <w:pPr>
              <w:pStyle w:val="ListParagraph"/>
              <w:numPr>
                <w:ilvl w:val="0"/>
                <w:numId w:val="13"/>
              </w:numPr>
            </w:pPr>
            <w:r>
              <w:t>Created half of the interfaces of the student.</w:t>
            </w:r>
          </w:p>
          <w:p w14:paraId="51A7B176" w14:textId="77777777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65D6791E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FF6AC6A" w14:textId="3DE45544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 w:rsidRPr="00720362"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413426" w14:textId="7500F9C9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 w:rsidRPr="00720362"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17A873F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4A35607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92811B9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13CD57B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</w:tc>
      </w:tr>
      <w:tr w:rsidR="00524289" w14:paraId="03D9F18C" w14:textId="77777777" w:rsidTr="00752D68">
        <w:trPr>
          <w:trHeight w:val="88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308221" w14:textId="3A4BBEFA" w:rsidR="00524289" w:rsidRPr="00B86DEF" w:rsidRDefault="00524289" w:rsidP="00524289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6EA444E" w14:textId="190FCC13" w:rsidR="00524289" w:rsidRPr="00720362" w:rsidRDefault="00524289" w:rsidP="00524289">
            <w:pPr>
              <w:pStyle w:val="ListParagraph"/>
              <w:numPr>
                <w:ilvl w:val="0"/>
                <w:numId w:val="14"/>
              </w:numPr>
            </w:pPr>
            <w:r>
              <w:t>Started creating database tables for teacher.</w:t>
            </w:r>
          </w:p>
          <w:p w14:paraId="644B22C0" w14:textId="2B071A4C" w:rsidR="00524289" w:rsidRDefault="00524289" w:rsidP="00524289">
            <w:pPr>
              <w:pStyle w:val="ListParagraph"/>
              <w:numPr>
                <w:ilvl w:val="0"/>
                <w:numId w:val="14"/>
              </w:numPr>
            </w:pPr>
            <w:r>
              <w:t>Created the bi-weekly report</w:t>
            </w:r>
          </w:p>
          <w:p w14:paraId="45CA7AE8" w14:textId="77777777" w:rsidR="00524289" w:rsidRPr="00B86DEF" w:rsidRDefault="00524289" w:rsidP="00524289">
            <w:pPr>
              <w:rPr>
                <w:color w:val="A6A6A6" w:themeColor="background1" w:themeShade="A6"/>
              </w:rPr>
            </w:pPr>
          </w:p>
        </w:tc>
      </w:tr>
      <w:tr w:rsidR="00524289" w14:paraId="6A5EA4BB" w14:textId="77777777" w:rsidTr="00771479">
        <w:tc>
          <w:tcPr>
            <w:tcW w:w="2610" w:type="dxa"/>
            <w:tcBorders>
              <w:top w:val="nil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F13E2D4" w14:textId="77777777" w:rsidR="00524289" w:rsidRPr="00B86DEF" w:rsidRDefault="00524289" w:rsidP="00524289">
            <w:pPr>
              <w:pStyle w:val="ListParagraph"/>
              <w:ind w:left="342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Supervisor mark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8F1CA50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1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EEB3D18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2</w:t>
            </w:r>
          </w:p>
        </w:tc>
        <w:tc>
          <w:tcPr>
            <w:tcW w:w="1494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193C05A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3</w:t>
            </w:r>
          </w:p>
        </w:tc>
        <w:tc>
          <w:tcPr>
            <w:tcW w:w="1494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C46EF46" w14:textId="77777777" w:rsidR="00524289" w:rsidRPr="00B86DEF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4</w:t>
            </w:r>
          </w:p>
        </w:tc>
        <w:tc>
          <w:tcPr>
            <w:tcW w:w="14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BCE49CD" w14:textId="77777777" w:rsidR="00524289" w:rsidRDefault="00524289" w:rsidP="00524289">
            <w:pPr>
              <w:jc w:val="center"/>
              <w:rPr>
                <w:color w:val="A6A6A6" w:themeColor="background1" w:themeShade="A6"/>
              </w:rPr>
            </w:pPr>
            <w:r>
              <w:rPr>
                <w:color w:val="A6A6A6" w:themeColor="background1" w:themeShade="A6"/>
              </w:rPr>
              <w:t>5</w:t>
            </w:r>
          </w:p>
          <w:p w14:paraId="2B1BB6BA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17E31DD8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3BFF0584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6C6A154F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3E79EE07" w14:textId="77777777" w:rsidR="00661DB7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  <w:p w14:paraId="08561B36" w14:textId="3CC075F4" w:rsidR="00661DB7" w:rsidRPr="00B86DEF" w:rsidRDefault="00661DB7" w:rsidP="00524289">
            <w:pPr>
              <w:jc w:val="center"/>
              <w:rPr>
                <w:color w:val="A6A6A6" w:themeColor="background1" w:themeShade="A6"/>
              </w:rPr>
            </w:pPr>
          </w:p>
        </w:tc>
      </w:tr>
      <w:tr w:rsidR="00524289" w14:paraId="3393D4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524289" w:rsidRPr="00101615" w:rsidRDefault="00524289" w:rsidP="00524289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lastRenderedPageBreak/>
              <w:t xml:space="preserve">Meeting outcomes </w:t>
            </w:r>
          </w:p>
        </w:tc>
      </w:tr>
      <w:tr w:rsidR="00524289" w14:paraId="6092E2F0" w14:textId="77777777" w:rsidTr="00752D68">
        <w:trPr>
          <w:trHeight w:val="323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3BF5069" w14:textId="77777777" w:rsidR="00524289" w:rsidRDefault="00661DB7" w:rsidP="00661DB7">
            <w:pPr>
              <w:pStyle w:val="ListParagraph"/>
              <w:numPr>
                <w:ilvl w:val="0"/>
                <w:numId w:val="4"/>
              </w:numPr>
            </w:pPr>
            <w:r>
              <w:t>Finalized the ER diagram and the mapping.</w:t>
            </w:r>
          </w:p>
          <w:p w14:paraId="6C1B8BE3" w14:textId="77777777" w:rsidR="00661DB7" w:rsidRDefault="00661DB7" w:rsidP="00661DB7">
            <w:pPr>
              <w:pStyle w:val="ListParagraph"/>
              <w:numPr>
                <w:ilvl w:val="0"/>
                <w:numId w:val="4"/>
              </w:numPr>
            </w:pPr>
            <w:r>
              <w:t>Discussed about the layout of the interfaces.</w:t>
            </w:r>
          </w:p>
          <w:p w14:paraId="52A89B83" w14:textId="77777777" w:rsidR="00661DB7" w:rsidRDefault="00661DB7" w:rsidP="00661DB7">
            <w:pPr>
              <w:pStyle w:val="ListParagraph"/>
              <w:numPr>
                <w:ilvl w:val="0"/>
                <w:numId w:val="4"/>
              </w:numPr>
            </w:pPr>
            <w:r>
              <w:t>Finalized the theme and the colour palette for the interfaces.</w:t>
            </w:r>
          </w:p>
          <w:p w14:paraId="43AC4E9E" w14:textId="4694A8F3" w:rsidR="00661DB7" w:rsidRDefault="00661DB7" w:rsidP="00661DB7">
            <w:pPr>
              <w:pStyle w:val="ListParagraph"/>
              <w:numPr>
                <w:ilvl w:val="0"/>
                <w:numId w:val="4"/>
              </w:numPr>
            </w:pPr>
            <w:r>
              <w:t>Solved the problems regarding user login and sign up.</w:t>
            </w:r>
          </w:p>
          <w:p w14:paraId="35AA47D7" w14:textId="02D1FAA7" w:rsidR="00661DB7" w:rsidRDefault="00661DB7" w:rsidP="00661DB7">
            <w:pPr>
              <w:pStyle w:val="ListParagraph"/>
            </w:pPr>
          </w:p>
        </w:tc>
      </w:tr>
      <w:tr w:rsidR="00524289" w:rsidRPr="00667022" w14:paraId="1ED1C823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524289" w:rsidRPr="00F53F5D" w:rsidRDefault="00524289" w:rsidP="00524289">
            <w:pPr>
              <w:rPr>
                <w:b/>
                <w:color w:val="FFFFFF" w:themeColor="background1"/>
              </w:rPr>
            </w:pPr>
            <w:r w:rsidRPr="00F53F5D">
              <w:rPr>
                <w:b/>
                <w:color w:val="000000" w:themeColor="text1"/>
              </w:rPr>
              <w:t>Responsibilities Accepted by group members for the next two weeks</w:t>
            </w:r>
          </w:p>
        </w:tc>
      </w:tr>
      <w:tr w:rsidR="00661DB7" w14:paraId="4EB1DC79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649C7D5D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A W K B </w:t>
            </w:r>
            <w:proofErr w:type="spellStart"/>
            <w:r w:rsidRPr="00720362">
              <w:t>Gunathila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28242CF" w14:textId="556A94C7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database tables for the teacher.</w:t>
            </w:r>
          </w:p>
          <w:p w14:paraId="09319871" w14:textId="77777777" w:rsidR="00661DB7" w:rsidRPr="00B86DEF" w:rsidRDefault="00661DB7" w:rsidP="00661DB7">
            <w:pPr>
              <w:pStyle w:val="ListParagraph"/>
              <w:ind w:left="900"/>
              <w:rPr>
                <w:color w:val="A6A6A6" w:themeColor="background1" w:themeShade="A6"/>
              </w:rPr>
            </w:pPr>
          </w:p>
        </w:tc>
      </w:tr>
      <w:tr w:rsidR="00661DB7" w14:paraId="7DA3338D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7C88E485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>K S A Kinivita</w:t>
            </w:r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AB3BB07" w14:textId="4C22B5A6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>
              <w:t>Working on the interfaces of student.</w:t>
            </w:r>
          </w:p>
          <w:p w14:paraId="6A9F7DFD" w14:textId="485842C3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>
              <w:t>Making the next bi-weekly report</w:t>
            </w:r>
          </w:p>
          <w:p w14:paraId="4C1AC6FF" w14:textId="77777777" w:rsidR="00661DB7" w:rsidRDefault="00661DB7" w:rsidP="00661DB7">
            <w:pPr>
              <w:pStyle w:val="ListParagraph"/>
              <w:ind w:left="900"/>
            </w:pPr>
          </w:p>
          <w:p w14:paraId="5729E781" w14:textId="77777777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661DB7" w14:paraId="1F5F3EB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BE05D0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K A H C </w:t>
            </w:r>
            <w:proofErr w:type="spellStart"/>
            <w:r w:rsidRPr="00720362">
              <w:t>Kumarasinghe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1CF95" w14:textId="7508152B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 w:rsidRPr="00720362">
              <w:t xml:space="preserve">Working on the </w:t>
            </w:r>
            <w:r>
              <w:t>interfaces of teacher.</w:t>
            </w:r>
            <w:r w:rsidRPr="00720362">
              <w:t xml:space="preserve"> </w:t>
            </w:r>
          </w:p>
          <w:p w14:paraId="4D94EEC2" w14:textId="47822C22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 w:rsidRPr="00720362">
              <w:t xml:space="preserve">Working on the </w:t>
            </w:r>
            <w:r>
              <w:t xml:space="preserve">database tables for </w:t>
            </w:r>
            <w:r>
              <w:t>admin.</w:t>
            </w:r>
          </w:p>
          <w:p w14:paraId="47A85204" w14:textId="77777777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661DB7" w14:paraId="6D1BBEA8" w14:textId="77777777" w:rsidTr="00752D68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0C2B612A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W K D N P </w:t>
            </w:r>
            <w:proofErr w:type="spellStart"/>
            <w:r w:rsidRPr="00720362">
              <w:t>Wijesiri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65B4DE0" w14:textId="6083A1AF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 w:rsidRPr="00720362">
              <w:t xml:space="preserve">Working on the </w:t>
            </w:r>
            <w:r>
              <w:t>database tables for content manager</w:t>
            </w:r>
          </w:p>
          <w:p w14:paraId="34DEA4DF" w14:textId="57B16955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>
              <w:t>Worki</w:t>
            </w:r>
            <w:r>
              <w:t>ng on the interfaces of content manager.</w:t>
            </w:r>
          </w:p>
          <w:p w14:paraId="67C75A52" w14:textId="77777777" w:rsidR="00661DB7" w:rsidRDefault="00661DB7" w:rsidP="00661DB7">
            <w:pPr>
              <w:ind w:left="540"/>
            </w:pPr>
          </w:p>
          <w:p w14:paraId="638E81F0" w14:textId="773B3B35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661DB7" w14:paraId="02CCF755" w14:textId="77777777" w:rsidTr="00752D68">
        <w:trPr>
          <w:trHeight w:val="917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C6E3781" w14:textId="02193D7E" w:rsidR="00661DB7" w:rsidRPr="00B86DEF" w:rsidRDefault="00661DB7" w:rsidP="00661DB7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A6A6A6" w:themeColor="background1" w:themeShade="A6"/>
              </w:rPr>
            </w:pPr>
            <w:r w:rsidRPr="00720362">
              <w:t xml:space="preserve">P </w:t>
            </w:r>
            <w:proofErr w:type="spellStart"/>
            <w:r w:rsidRPr="00720362">
              <w:t>P</w:t>
            </w:r>
            <w:proofErr w:type="spellEnd"/>
            <w:r w:rsidRPr="00720362">
              <w:t xml:space="preserve"> S </w:t>
            </w:r>
            <w:proofErr w:type="spellStart"/>
            <w:r w:rsidRPr="00720362">
              <w:t>Prasanthika</w:t>
            </w:r>
            <w:proofErr w:type="spellEnd"/>
          </w:p>
        </w:tc>
        <w:tc>
          <w:tcPr>
            <w:tcW w:w="7470" w:type="dxa"/>
            <w:gridSpan w:val="10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D58CDE9" w14:textId="4CA547AF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 w:rsidRPr="00720362">
              <w:t>Working on the Sequence diagram</w:t>
            </w:r>
          </w:p>
          <w:p w14:paraId="7BBBF1D1" w14:textId="2A7E0A84" w:rsidR="00661DB7" w:rsidRDefault="00661DB7" w:rsidP="00661DB7">
            <w:pPr>
              <w:pStyle w:val="ListParagraph"/>
              <w:numPr>
                <w:ilvl w:val="0"/>
                <w:numId w:val="18"/>
              </w:numPr>
            </w:pPr>
            <w:r w:rsidRPr="00720362">
              <w:t xml:space="preserve">Working on the </w:t>
            </w:r>
            <w:r>
              <w:t xml:space="preserve">database tables for </w:t>
            </w:r>
            <w:r>
              <w:t>student</w:t>
            </w:r>
            <w:r>
              <w:t>.</w:t>
            </w:r>
          </w:p>
          <w:p w14:paraId="379FA6C0" w14:textId="77777777" w:rsidR="00661DB7" w:rsidRPr="00B86DEF" w:rsidRDefault="00661DB7" w:rsidP="00661DB7">
            <w:pPr>
              <w:rPr>
                <w:color w:val="A6A6A6" w:themeColor="background1" w:themeShade="A6"/>
              </w:rPr>
            </w:pPr>
          </w:p>
        </w:tc>
      </w:tr>
      <w:tr w:rsidR="00524289" w14:paraId="0A8E5939" w14:textId="77777777" w:rsidTr="00F53F5D">
        <w:trPr>
          <w:trHeight w:val="70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C393AB8" w14:textId="3AE2DB2C" w:rsidR="00524289" w:rsidRPr="00F53F5D" w:rsidRDefault="00524289" w:rsidP="00524289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 xml:space="preserve">Supervisor’s/ </w:t>
            </w:r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>Supervisor’s Remark</w:t>
            </w:r>
          </w:p>
        </w:tc>
      </w:tr>
      <w:tr w:rsidR="00524289" w14:paraId="3BC6F6D8" w14:textId="77777777" w:rsidTr="00F53F5D">
        <w:trPr>
          <w:trHeight w:val="1979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201A8E8" w14:textId="77777777" w:rsidR="00524289" w:rsidRDefault="00524289" w:rsidP="00524289">
            <w:pPr>
              <w:rPr>
                <w:color w:val="A6A6A6" w:themeColor="background1" w:themeShade="A6"/>
              </w:rPr>
            </w:pPr>
            <w:r w:rsidRPr="002E2F89">
              <w:rPr>
                <w:color w:val="A6A6A6" w:themeColor="background1" w:themeShade="A6"/>
              </w:rPr>
              <w:t>Supervisor’s or Mentor’s remarks regarding the meeting outcome, progress made, work distribution, individual contribution and any other important aspects.</w:t>
            </w:r>
          </w:p>
          <w:p w14:paraId="64B98241" w14:textId="77777777" w:rsidR="00524289" w:rsidRDefault="00524289" w:rsidP="00524289"/>
        </w:tc>
      </w:tr>
      <w:tr w:rsidR="00524289" w14:paraId="1FEEC788" w14:textId="77777777" w:rsidTr="00F53F5D">
        <w:trPr>
          <w:trHeight w:val="215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AF88047" w14:textId="26F1FC5E" w:rsidR="00524289" w:rsidRPr="00F53F5D" w:rsidRDefault="00524289" w:rsidP="00524289">
            <w:pPr>
              <w:rPr>
                <w:b/>
              </w:rPr>
            </w:pPr>
            <w:r w:rsidRPr="00F53F5D">
              <w:rPr>
                <w:b/>
              </w:rPr>
              <w:t xml:space="preserve">Supervisor’s and </w:t>
            </w:r>
            <w:r>
              <w:rPr>
                <w:b/>
              </w:rPr>
              <w:t xml:space="preserve">Co- 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 w:rsidRPr="00F53F5D">
              <w:rPr>
                <w:b/>
              </w:rPr>
              <w:t xml:space="preserve">opinion about the </w:t>
            </w:r>
            <w:r>
              <w:rPr>
                <w:b/>
              </w:rPr>
              <w:t xml:space="preserve">group </w:t>
            </w:r>
            <w:r w:rsidRPr="00F53F5D">
              <w:rPr>
                <w:b/>
              </w:rPr>
              <w:t>progress</w:t>
            </w:r>
          </w:p>
        </w:tc>
        <w:tc>
          <w:tcPr>
            <w:tcW w:w="216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A5E0C65" w14:textId="77777777" w:rsidR="00524289" w:rsidRDefault="00524289" w:rsidP="00524289">
            <w:r>
              <w:t xml:space="preserve">Satisfactory         </w:t>
            </w:r>
            <w:sdt>
              <w:sdtPr>
                <w:id w:val="1142622273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  <w:tc>
          <w:tcPr>
            <w:tcW w:w="234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50E480C" w14:textId="77777777" w:rsidR="00524289" w:rsidRDefault="00524289" w:rsidP="00524289">
            <w:r>
              <w:t xml:space="preserve">Unsatisfactory       </w:t>
            </w:r>
            <w:sdt>
              <w:sdtPr>
                <w:id w:val="-1099790850"/>
                <w14:checkbox>
                  <w14:checked w14:val="0"/>
                  <w14:checkedState w14:val="2612" w14:font="Arial"/>
                  <w14:uncheckedState w14:val="2610" w14:font="Arial"/>
                </w14:checkbox>
              </w:sdtPr>
              <w:sdtContent>
                <w:r>
                  <w:rPr>
                    <w:rFonts w:ascii="MS Gothic" w:eastAsia="MS Gothic" w:hint="eastAsia"/>
                  </w:rPr>
                  <w:t>☐</w:t>
                </w:r>
              </w:sdtContent>
            </w:sdt>
          </w:p>
        </w:tc>
      </w:tr>
      <w:tr w:rsidR="00524289" w14:paraId="3970388D" w14:textId="77777777" w:rsidTr="00BE1DE0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66977B6" w14:textId="770A6B20" w:rsidR="00524289" w:rsidRDefault="00524289" w:rsidP="00524289">
            <w:r>
              <w:rPr>
                <w:b/>
                <w:color w:val="000000" w:themeColor="text1"/>
              </w:rPr>
              <w:t>Co-</w:t>
            </w:r>
            <w:r w:rsidRPr="00F53F5D">
              <w:rPr>
                <w:b/>
                <w:color w:val="000000" w:themeColor="text1"/>
              </w:rPr>
              <w:t xml:space="preserve">Supervisor’s </w:t>
            </w:r>
            <w:r>
              <w:t>signature</w:t>
            </w:r>
          </w:p>
        </w:tc>
        <w:tc>
          <w:tcPr>
            <w:tcW w:w="450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tcMar>
              <w:left w:w="14" w:type="dxa"/>
              <w:right w:w="115" w:type="dxa"/>
            </w:tcMar>
          </w:tcPr>
          <w:p w14:paraId="372249A6" w14:textId="77777777" w:rsidR="00524289" w:rsidRDefault="00524289" w:rsidP="00524289"/>
        </w:tc>
      </w:tr>
      <w:tr w:rsidR="00524289" w14:paraId="4BF6CD7B" w14:textId="77777777" w:rsidTr="00602293">
        <w:trPr>
          <w:trHeight w:val="548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21364B7F" w14:textId="77777777" w:rsidR="00524289" w:rsidRDefault="00524289" w:rsidP="00524289">
            <w:r>
              <w:t>Supervisor’s signature</w:t>
            </w:r>
          </w:p>
        </w:tc>
        <w:tc>
          <w:tcPr>
            <w:tcW w:w="4500" w:type="dxa"/>
            <w:gridSpan w:val="7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AFB0B8C" w14:textId="77777777" w:rsidR="00524289" w:rsidRDefault="00524289" w:rsidP="00524289"/>
        </w:tc>
      </w:tr>
      <w:tr w:rsidR="00524289" w14:paraId="65A4967D" w14:textId="77777777" w:rsidTr="00F53F5D"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4000D49C" w:rsidR="00524289" w:rsidRPr="00F53F5D" w:rsidRDefault="00524289" w:rsidP="00524289">
            <w:pPr>
              <w:rPr>
                <w:b/>
              </w:rPr>
            </w:pPr>
            <w:r w:rsidRPr="00F53F5D">
              <w:rPr>
                <w:b/>
                <w:color w:val="000000" w:themeColor="text1"/>
              </w:rPr>
              <w:t>Any Other Notes</w:t>
            </w:r>
            <w:r>
              <w:rPr>
                <w:b/>
                <w:color w:val="000000" w:themeColor="text1"/>
              </w:rPr>
              <w:t xml:space="preserve"> (Email evidence/screenshot from supervisor)</w:t>
            </w:r>
          </w:p>
        </w:tc>
      </w:tr>
      <w:tr w:rsidR="00524289" w14:paraId="65BE5535" w14:textId="77777777" w:rsidTr="00752D68">
        <w:trPr>
          <w:trHeight w:val="2087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0D3CE5C" w14:textId="77777777" w:rsidR="00524289" w:rsidRDefault="00524289" w:rsidP="00524289"/>
          <w:p w14:paraId="2AF203B6" w14:textId="77777777" w:rsidR="00524289" w:rsidRDefault="00524289" w:rsidP="00524289"/>
          <w:p w14:paraId="096A226E" w14:textId="77777777" w:rsidR="00524289" w:rsidRDefault="00524289" w:rsidP="00524289"/>
          <w:p w14:paraId="64ECF8B5" w14:textId="77777777" w:rsidR="00524289" w:rsidRDefault="00524289" w:rsidP="00524289"/>
          <w:p w14:paraId="2105030C" w14:textId="77777777" w:rsidR="00524289" w:rsidRDefault="00524289" w:rsidP="00524289"/>
          <w:p w14:paraId="77093807" w14:textId="77777777" w:rsidR="00524289" w:rsidRDefault="00524289" w:rsidP="00524289"/>
          <w:p w14:paraId="0F679EBE" w14:textId="77777777" w:rsidR="00524289" w:rsidRDefault="00524289" w:rsidP="00524289"/>
          <w:p w14:paraId="1224CD14" w14:textId="77777777" w:rsidR="00524289" w:rsidRDefault="00524289" w:rsidP="00524289"/>
          <w:p w14:paraId="207B95BA" w14:textId="77777777" w:rsidR="00524289" w:rsidRDefault="00524289" w:rsidP="00524289"/>
          <w:p w14:paraId="762E3543" w14:textId="402BB339" w:rsidR="00524289" w:rsidRDefault="00524289" w:rsidP="00524289"/>
        </w:tc>
      </w:tr>
      <w:tr w:rsidR="00524289" w14:paraId="5B33D7E8" w14:textId="77777777" w:rsidTr="00F53F5D">
        <w:trPr>
          <w:trHeight w:val="125"/>
        </w:trPr>
        <w:tc>
          <w:tcPr>
            <w:tcW w:w="10080" w:type="dxa"/>
            <w:gridSpan w:val="11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lastRenderedPageBreak/>
              <w:t>Attendance of the group members</w:t>
            </w:r>
          </w:p>
        </w:tc>
      </w:tr>
      <w:tr w:rsidR="00524289" w14:paraId="41752CBF" w14:textId="77777777" w:rsidTr="00F53F5D">
        <w:trPr>
          <w:trHeight w:val="125"/>
        </w:trPr>
        <w:tc>
          <w:tcPr>
            <w:tcW w:w="5580" w:type="dxa"/>
            <w:gridSpan w:val="4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5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524289" w:rsidRPr="00F53F5D" w:rsidRDefault="00524289" w:rsidP="00524289">
            <w:pPr>
              <w:jc w:val="center"/>
              <w:rPr>
                <w:b/>
                <w:color w:val="000000" w:themeColor="text1"/>
              </w:rPr>
            </w:pPr>
            <w:r w:rsidRPr="00F53F5D">
              <w:rPr>
                <w:b/>
                <w:color w:val="000000" w:themeColor="text1"/>
              </w:rPr>
              <w:t>Signature</w:t>
            </w:r>
          </w:p>
        </w:tc>
      </w:tr>
      <w:tr w:rsidR="00621EA9" w14:paraId="3865B20C" w14:textId="77777777" w:rsidTr="00602293">
        <w:trPr>
          <w:trHeight w:val="422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AA2F445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1).</w:t>
            </w:r>
            <w:r w:rsidRPr="00936C8B">
              <w:t xml:space="preserve"> A W K B </w:t>
            </w:r>
            <w:proofErr w:type="spellStart"/>
            <w:r w:rsidRPr="00936C8B">
              <w:t>Gunathila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881E8EA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0592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7AD1176B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bidi="si-LK"/>
              </w:rPr>
              <w:drawing>
                <wp:inline distT="0" distB="0" distL="0" distR="0" wp14:anchorId="427C6FD6" wp14:editId="3ADB4A45">
                  <wp:extent cx="642620" cy="219075"/>
                  <wp:effectExtent l="0" t="0" r="508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G-20200515-WA0024.jp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21" t="39599" r="35527" b="33773"/>
                          <a:stretch/>
                        </pic:blipFill>
                        <pic:spPr bwMode="auto">
                          <a:xfrm>
                            <a:off x="0" y="0"/>
                            <a:ext cx="654689" cy="22318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00C9CEB4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364037CE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2).</w:t>
            </w:r>
            <w:r w:rsidRPr="00936C8B">
              <w:t xml:space="preserve"> K S A Kinivita</w:t>
            </w:r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58A9BC24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0819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02A396E9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bidi="si-LK"/>
              </w:rPr>
              <w:drawing>
                <wp:inline distT="0" distB="0" distL="0" distR="0" wp14:anchorId="58E11659" wp14:editId="4E234CE5">
                  <wp:extent cx="733425" cy="219075"/>
                  <wp:effectExtent l="0" t="0" r="9525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G-20200515-WA0025.jp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72" t="38551" r="48488" b="39848"/>
                          <a:stretch/>
                        </pic:blipFill>
                        <pic:spPr bwMode="auto">
                          <a:xfrm>
                            <a:off x="0" y="0"/>
                            <a:ext cx="733425" cy="2190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5B2D571B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179658E4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3).</w:t>
            </w:r>
            <w:r w:rsidRPr="00936C8B">
              <w:t xml:space="preserve"> K A H C </w:t>
            </w:r>
            <w:proofErr w:type="spellStart"/>
            <w:r w:rsidRPr="00936C8B">
              <w:t>Kumarasinghe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7DDCF206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0878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203DD029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bidi="si-LK"/>
              </w:rPr>
              <w:drawing>
                <wp:inline distT="0" distB="0" distL="0" distR="0" wp14:anchorId="7E6771A8" wp14:editId="61804625">
                  <wp:extent cx="876300" cy="168519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G-20200515-WA0023.jp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762" t="38717" r="45165" b="45331"/>
                          <a:stretch/>
                        </pic:blipFill>
                        <pic:spPr bwMode="auto">
                          <a:xfrm>
                            <a:off x="0" y="0"/>
                            <a:ext cx="892667" cy="17166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71309216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2B061657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4).</w:t>
            </w:r>
            <w:r w:rsidRPr="00936C8B">
              <w:t xml:space="preserve"> W K D N P </w:t>
            </w:r>
            <w:proofErr w:type="spellStart"/>
            <w:r w:rsidRPr="00936C8B">
              <w:t>Wijesiri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2393E2CC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1963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B7061C1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bidi="si-LK"/>
              </w:rPr>
              <w:drawing>
                <wp:inline distT="0" distB="0" distL="0" distR="0" wp14:anchorId="21632B6A" wp14:editId="7485568C">
                  <wp:extent cx="942975" cy="2095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Notes_200515_230341_317_1.jp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943" t="6257" r="6281" b="32683"/>
                          <a:stretch/>
                        </pic:blipFill>
                        <pic:spPr bwMode="auto">
                          <a:xfrm>
                            <a:off x="0" y="0"/>
                            <a:ext cx="942975" cy="2095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21EA9" w14:paraId="6019F07E" w14:textId="77777777" w:rsidTr="00602293">
        <w:trPr>
          <w:trHeight w:val="440"/>
        </w:trPr>
        <w:tc>
          <w:tcPr>
            <w:tcW w:w="5580" w:type="dxa"/>
            <w:gridSpan w:val="4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013AD043" w14:textId="3A563F48" w:rsidR="00621EA9" w:rsidRPr="00494D93" w:rsidRDefault="00621EA9" w:rsidP="00621EA9">
            <w:pPr>
              <w:rPr>
                <w:color w:val="000000" w:themeColor="text1"/>
              </w:rPr>
            </w:pPr>
            <w:r w:rsidRPr="00494D93">
              <w:rPr>
                <w:color w:val="000000" w:themeColor="text1"/>
              </w:rPr>
              <w:t>5).</w:t>
            </w:r>
            <w:r>
              <w:rPr>
                <w:color w:val="A6A6A6" w:themeColor="background1" w:themeShade="A6"/>
              </w:rPr>
              <w:t xml:space="preserve"> </w:t>
            </w:r>
            <w:r w:rsidRPr="00936C8B">
              <w:t xml:space="preserve">P </w:t>
            </w:r>
            <w:proofErr w:type="spellStart"/>
            <w:r w:rsidRPr="00936C8B">
              <w:t>P</w:t>
            </w:r>
            <w:proofErr w:type="spellEnd"/>
            <w:r w:rsidRPr="00936C8B">
              <w:t xml:space="preserve"> S </w:t>
            </w:r>
            <w:proofErr w:type="spellStart"/>
            <w:r w:rsidRPr="00936C8B">
              <w:t>Prasanthika</w:t>
            </w:r>
            <w:proofErr w:type="spellEnd"/>
          </w:p>
        </w:tc>
        <w:tc>
          <w:tcPr>
            <w:tcW w:w="225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85446EC" w14:textId="19C681E7" w:rsidR="00621EA9" w:rsidRPr="0014533F" w:rsidRDefault="00621EA9" w:rsidP="00621EA9">
            <w:pPr>
              <w:rPr>
                <w:color w:val="A6A6A6" w:themeColor="background1" w:themeShade="A6"/>
              </w:rPr>
            </w:pPr>
            <w:r w:rsidRPr="00BD6D87">
              <w:t>18001254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31A87F" w14:textId="6F723F1A" w:rsidR="00621EA9" w:rsidRPr="0014533F" w:rsidRDefault="00621EA9" w:rsidP="00621EA9">
            <w:pPr>
              <w:rPr>
                <w:color w:val="A6A6A6" w:themeColor="background1" w:themeShade="A6"/>
              </w:rPr>
            </w:pPr>
            <w:r>
              <w:rPr>
                <w:noProof/>
                <w:lang w:bidi="si-LK"/>
              </w:rPr>
              <w:drawing>
                <wp:inline distT="0" distB="0" distL="0" distR="0" wp14:anchorId="0CEBAD87" wp14:editId="486CC8DE">
                  <wp:extent cx="675005" cy="2095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G-20200515-WA0030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29" t="35061" r="28596" b="17835"/>
                          <a:stretch/>
                        </pic:blipFill>
                        <pic:spPr bwMode="auto">
                          <a:xfrm>
                            <a:off x="0" y="0"/>
                            <a:ext cx="711875" cy="2209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2C023D" w14:textId="77777777" w:rsidR="00475329" w:rsidRDefault="00475329">
      <w:bookmarkStart w:id="0" w:name="_GoBack"/>
      <w:bookmarkEnd w:id="0"/>
    </w:p>
    <w:sectPr w:rsidR="00475329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36D083" w14:textId="77777777" w:rsidR="002C6C1C" w:rsidRDefault="002C6C1C" w:rsidP="002E2F89">
      <w:pPr>
        <w:spacing w:after="0" w:line="240" w:lineRule="auto"/>
      </w:pPr>
      <w:r>
        <w:separator/>
      </w:r>
    </w:p>
  </w:endnote>
  <w:endnote w:type="continuationSeparator" w:id="0">
    <w:p w14:paraId="3653ADE3" w14:textId="77777777" w:rsidR="002C6C1C" w:rsidRDefault="002C6C1C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08BEEF" w14:textId="77777777" w:rsidR="002C6C1C" w:rsidRDefault="002C6C1C" w:rsidP="002E2F89">
      <w:pPr>
        <w:spacing w:after="0" w:line="240" w:lineRule="auto"/>
      </w:pPr>
      <w:r>
        <w:separator/>
      </w:r>
    </w:p>
  </w:footnote>
  <w:footnote w:type="continuationSeparator" w:id="0">
    <w:p w14:paraId="7AA3D8EA" w14:textId="77777777" w:rsidR="002C6C1C" w:rsidRDefault="002C6C1C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424A36"/>
    <w:multiLevelType w:val="hybridMultilevel"/>
    <w:tmpl w:val="94D4215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345E40"/>
    <w:multiLevelType w:val="hybridMultilevel"/>
    <w:tmpl w:val="DC4252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53006"/>
    <w:multiLevelType w:val="hybridMultilevel"/>
    <w:tmpl w:val="230C03E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E5A3D"/>
    <w:multiLevelType w:val="hybridMultilevel"/>
    <w:tmpl w:val="30D84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4817E7"/>
    <w:multiLevelType w:val="hybridMultilevel"/>
    <w:tmpl w:val="53F8AD0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B60948"/>
    <w:multiLevelType w:val="hybridMultilevel"/>
    <w:tmpl w:val="8AA8DC6C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1414F1"/>
    <w:multiLevelType w:val="hybridMultilevel"/>
    <w:tmpl w:val="0C6A81DE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FC15C3"/>
    <w:multiLevelType w:val="hybridMultilevel"/>
    <w:tmpl w:val="9E90821E"/>
    <w:lvl w:ilvl="0" w:tplc="390AACF4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A457E"/>
    <w:multiLevelType w:val="hybridMultilevel"/>
    <w:tmpl w:val="737E0312"/>
    <w:lvl w:ilvl="0" w:tplc="AD54F35A">
      <w:start w:val="1"/>
      <w:numFmt w:val="decimal"/>
      <w:lvlText w:val="%1."/>
      <w:lvlJc w:val="left"/>
      <w:pPr>
        <w:ind w:left="720" w:hanging="360"/>
      </w:pPr>
      <w:rPr>
        <w:rFonts w:hint="default"/>
        <w:color w:val="A6A6A6" w:themeColor="background1" w:themeShade="A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690CF3"/>
    <w:multiLevelType w:val="hybridMultilevel"/>
    <w:tmpl w:val="12DA91A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4A7EC3"/>
    <w:multiLevelType w:val="hybridMultilevel"/>
    <w:tmpl w:val="FBFCA61C"/>
    <w:lvl w:ilvl="0" w:tplc="0EECF89C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07640C"/>
    <w:multiLevelType w:val="hybridMultilevel"/>
    <w:tmpl w:val="C96E0E1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3"/>
  </w:num>
  <w:num w:numId="3">
    <w:abstractNumId w:val="12"/>
  </w:num>
  <w:num w:numId="4">
    <w:abstractNumId w:val="0"/>
  </w:num>
  <w:num w:numId="5">
    <w:abstractNumId w:val="8"/>
  </w:num>
  <w:num w:numId="6">
    <w:abstractNumId w:val="10"/>
  </w:num>
  <w:num w:numId="7">
    <w:abstractNumId w:val="5"/>
  </w:num>
  <w:num w:numId="8">
    <w:abstractNumId w:val="14"/>
  </w:num>
  <w:num w:numId="9">
    <w:abstractNumId w:val="2"/>
  </w:num>
  <w:num w:numId="10">
    <w:abstractNumId w:val="1"/>
  </w:num>
  <w:num w:numId="11">
    <w:abstractNumId w:val="4"/>
  </w:num>
  <w:num w:numId="12">
    <w:abstractNumId w:val="3"/>
  </w:num>
  <w:num w:numId="13">
    <w:abstractNumId w:val="9"/>
  </w:num>
  <w:num w:numId="14">
    <w:abstractNumId w:val="11"/>
  </w:num>
  <w:num w:numId="15">
    <w:abstractNumId w:val="17"/>
  </w:num>
  <w:num w:numId="16">
    <w:abstractNumId w:val="6"/>
  </w:num>
  <w:num w:numId="17">
    <w:abstractNumId w:val="15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qNaAA/W6O0sAAAA"/>
  </w:docVars>
  <w:rsids>
    <w:rsidRoot w:val="003C2B7D"/>
    <w:rsid w:val="000F301A"/>
    <w:rsid w:val="00101615"/>
    <w:rsid w:val="00141450"/>
    <w:rsid w:val="0014533F"/>
    <w:rsid w:val="001540C0"/>
    <w:rsid w:val="001A021A"/>
    <w:rsid w:val="00237BC0"/>
    <w:rsid w:val="00285F96"/>
    <w:rsid w:val="002866F3"/>
    <w:rsid w:val="00294C93"/>
    <w:rsid w:val="002A3859"/>
    <w:rsid w:val="002C034A"/>
    <w:rsid w:val="002C6C1C"/>
    <w:rsid w:val="002D27D7"/>
    <w:rsid w:val="002E2F89"/>
    <w:rsid w:val="002E74AA"/>
    <w:rsid w:val="002E76F4"/>
    <w:rsid w:val="003221C0"/>
    <w:rsid w:val="00346B64"/>
    <w:rsid w:val="0035474D"/>
    <w:rsid w:val="003B740A"/>
    <w:rsid w:val="003C2B7D"/>
    <w:rsid w:val="004250F8"/>
    <w:rsid w:val="0046055D"/>
    <w:rsid w:val="00475329"/>
    <w:rsid w:val="00494D93"/>
    <w:rsid w:val="004D0642"/>
    <w:rsid w:val="004D634F"/>
    <w:rsid w:val="004E47FC"/>
    <w:rsid w:val="00512BBB"/>
    <w:rsid w:val="00524289"/>
    <w:rsid w:val="005768F1"/>
    <w:rsid w:val="005B67DB"/>
    <w:rsid w:val="005E100C"/>
    <w:rsid w:val="00602293"/>
    <w:rsid w:val="0061716D"/>
    <w:rsid w:val="00621EA9"/>
    <w:rsid w:val="0064538D"/>
    <w:rsid w:val="006601EA"/>
    <w:rsid w:val="00661DB7"/>
    <w:rsid w:val="00667022"/>
    <w:rsid w:val="00671246"/>
    <w:rsid w:val="006A50DD"/>
    <w:rsid w:val="006B4258"/>
    <w:rsid w:val="006B7D58"/>
    <w:rsid w:val="006C7335"/>
    <w:rsid w:val="0071351E"/>
    <w:rsid w:val="00746DBC"/>
    <w:rsid w:val="00752160"/>
    <w:rsid w:val="00752D68"/>
    <w:rsid w:val="00780383"/>
    <w:rsid w:val="007B2FF9"/>
    <w:rsid w:val="007F0B44"/>
    <w:rsid w:val="008162A7"/>
    <w:rsid w:val="00832A83"/>
    <w:rsid w:val="0086752F"/>
    <w:rsid w:val="00876264"/>
    <w:rsid w:val="00880FCD"/>
    <w:rsid w:val="0088777C"/>
    <w:rsid w:val="008B73F7"/>
    <w:rsid w:val="008E06AC"/>
    <w:rsid w:val="008F584D"/>
    <w:rsid w:val="0090126C"/>
    <w:rsid w:val="009221F0"/>
    <w:rsid w:val="009A13FF"/>
    <w:rsid w:val="009E2AB9"/>
    <w:rsid w:val="009E2C4A"/>
    <w:rsid w:val="009F4835"/>
    <w:rsid w:val="00A25282"/>
    <w:rsid w:val="00AC74E1"/>
    <w:rsid w:val="00B0088E"/>
    <w:rsid w:val="00B17615"/>
    <w:rsid w:val="00B45F46"/>
    <w:rsid w:val="00B53B37"/>
    <w:rsid w:val="00B75B4B"/>
    <w:rsid w:val="00B86DEF"/>
    <w:rsid w:val="00BA13FA"/>
    <w:rsid w:val="00BC1495"/>
    <w:rsid w:val="00BE5CE2"/>
    <w:rsid w:val="00C0511D"/>
    <w:rsid w:val="00C06A56"/>
    <w:rsid w:val="00C326BB"/>
    <w:rsid w:val="00C41412"/>
    <w:rsid w:val="00C93B6A"/>
    <w:rsid w:val="00C94708"/>
    <w:rsid w:val="00CB0D5A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16F6"/>
    <w:rsid w:val="00EE568E"/>
    <w:rsid w:val="00EE6DE3"/>
    <w:rsid w:val="00EF38F0"/>
    <w:rsid w:val="00F26CB1"/>
    <w:rsid w:val="00F53F5D"/>
    <w:rsid w:val="00F91300"/>
    <w:rsid w:val="00F96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3D2761-4A02-4BFF-A610-550324556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ya Kinivita</cp:lastModifiedBy>
  <cp:revision>3</cp:revision>
  <dcterms:created xsi:type="dcterms:W3CDTF">2020-10-28T14:05:00Z</dcterms:created>
  <dcterms:modified xsi:type="dcterms:W3CDTF">2020-10-28T14:25:00Z</dcterms:modified>
</cp:coreProperties>
</file>